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1AFF9" w14:textId="77777777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)</w:t>
      </w:r>
    </w:p>
    <w:p w14:paraId="6958C90F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0E2629FB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5ADE068B" wp14:editId="5875A910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5"/>
        <w:gridCol w:w="3796"/>
        <w:gridCol w:w="3260"/>
      </w:tblGrid>
      <w:tr w:rsidR="000873D4" w:rsidRPr="000873D4" w14:paraId="6BE60CAC" w14:textId="77777777" w:rsidTr="00046570">
        <w:tc>
          <w:tcPr>
            <w:tcW w:w="3145" w:type="dxa"/>
            <w:shd w:val="clear" w:color="auto" w:fill="E3FCEF"/>
            <w:hideMark/>
          </w:tcPr>
          <w:p w14:paraId="69253A61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796" w:type="dxa"/>
            <w:shd w:val="clear" w:color="auto" w:fill="E3FCEF"/>
            <w:hideMark/>
          </w:tcPr>
          <w:p w14:paraId="543D7DE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561482A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187D3EEF" w14:textId="77777777" w:rsidTr="00046570">
        <w:tc>
          <w:tcPr>
            <w:tcW w:w="3145" w:type="dxa"/>
            <w:hideMark/>
          </w:tcPr>
          <w:p w14:paraId="73811CEA" w14:textId="10358643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046570">
              <w:rPr>
                <w:rFonts w:ascii="Times New Roman" w:eastAsia="Times New Roman" w:hAnsi="Times New Roman" w:cs="Times New Roman"/>
              </w:rPr>
              <w:t>Studied how to make the Use case diagrams and use cases.</w:t>
            </w:r>
          </w:p>
          <w:p w14:paraId="095FEEE3" w14:textId="4110E9F4" w:rsidR="00046570" w:rsidRPr="000873D4" w:rsidRDefault="00046570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me up with potential features.</w:t>
            </w:r>
          </w:p>
          <w:p w14:paraId="2439C7F6" w14:textId="77777777" w:rsidR="00046570" w:rsidRDefault="00046570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2FC9F4D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3077FD14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634B34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2ECE481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96" w:type="dxa"/>
            <w:hideMark/>
          </w:tcPr>
          <w:p w14:paraId="0FF51289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046570">
              <w:rPr>
                <w:rFonts w:ascii="Times New Roman" w:eastAsia="Times New Roman" w:hAnsi="Times New Roman" w:cs="Times New Roman"/>
              </w:rPr>
              <w:t>Made the Use Case Diagram.</w:t>
            </w:r>
          </w:p>
          <w:p w14:paraId="02188A82" w14:textId="77777777" w:rsidR="00046570" w:rsidRDefault="00046570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rote the use cases for major features that we aim to include in our website.</w:t>
            </w:r>
          </w:p>
          <w:p w14:paraId="3AB07505" w14:textId="0F13F7A0" w:rsidR="00046570" w:rsidRPr="000873D4" w:rsidRDefault="00046570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scussed and decided the features for the website.</w:t>
            </w:r>
          </w:p>
        </w:tc>
        <w:tc>
          <w:tcPr>
            <w:tcW w:w="3260" w:type="dxa"/>
            <w:hideMark/>
          </w:tcPr>
          <w:p w14:paraId="04CC81C3" w14:textId="310A6438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046570">
              <w:rPr>
                <w:rFonts w:ascii="Times New Roman" w:eastAsia="Times New Roman" w:hAnsi="Times New Roman" w:cs="Times New Roman"/>
              </w:rPr>
              <w:t>Come to collective agreement about the Tech stack to use.</w:t>
            </w:r>
            <w:r w:rsidR="00D21D30">
              <w:rPr>
                <w:rFonts w:ascii="Times New Roman" w:eastAsia="Times New Roman" w:hAnsi="Times New Roman" w:cs="Times New Roman"/>
              </w:rPr>
              <w:t xml:space="preserve"> To have a clear direction as to where the project is headed and make sure everyone’s on the same page.</w:t>
            </w:r>
          </w:p>
          <w:p w14:paraId="1E86126A" w14:textId="63E45821" w:rsidR="00046570" w:rsidRPr="000873D4" w:rsidRDefault="00046570" w:rsidP="000873D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7E402CF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214C8A94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6855767" wp14:editId="73B3EC1A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72F191A9" w14:textId="77777777" w:rsidTr="000873D4">
        <w:tc>
          <w:tcPr>
            <w:tcW w:w="4957" w:type="dxa"/>
            <w:shd w:val="clear" w:color="auto" w:fill="DEEBFF"/>
            <w:hideMark/>
          </w:tcPr>
          <w:p w14:paraId="106D1F4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455542D4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046570" w:rsidRPr="000873D4" w14:paraId="5838FC27" w14:textId="77777777" w:rsidTr="000873D4">
        <w:trPr>
          <w:trHeight w:val="564"/>
        </w:trPr>
        <w:tc>
          <w:tcPr>
            <w:tcW w:w="4957" w:type="dxa"/>
            <w:hideMark/>
          </w:tcPr>
          <w:p w14:paraId="386DE7A6" w14:textId="30D6B106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Singh Aulakh</w:t>
            </w:r>
          </w:p>
        </w:tc>
        <w:tc>
          <w:tcPr>
            <w:tcW w:w="2835" w:type="dxa"/>
            <w:hideMark/>
          </w:tcPr>
          <w:p w14:paraId="6B5C8A78" w14:textId="107F2FD4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616A5952" w14:textId="77777777" w:rsidTr="000873D4">
        <w:trPr>
          <w:trHeight w:val="529"/>
        </w:trPr>
        <w:tc>
          <w:tcPr>
            <w:tcW w:w="4957" w:type="dxa"/>
          </w:tcPr>
          <w:p w14:paraId="1D2E4700" w14:textId="375205D4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oumil Chhabra</w:t>
            </w:r>
          </w:p>
        </w:tc>
        <w:tc>
          <w:tcPr>
            <w:tcW w:w="2835" w:type="dxa"/>
          </w:tcPr>
          <w:p w14:paraId="136694E2" w14:textId="7A5A8139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6E0031A0" w14:textId="77777777" w:rsidTr="000873D4">
        <w:trPr>
          <w:trHeight w:val="537"/>
        </w:trPr>
        <w:tc>
          <w:tcPr>
            <w:tcW w:w="4957" w:type="dxa"/>
          </w:tcPr>
          <w:p w14:paraId="47F199F9" w14:textId="3D242C1A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1AACB09D" w14:textId="7D1C6429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04B20B4C" w14:textId="77777777" w:rsidTr="000873D4">
        <w:trPr>
          <w:trHeight w:val="508"/>
        </w:trPr>
        <w:tc>
          <w:tcPr>
            <w:tcW w:w="4957" w:type="dxa"/>
          </w:tcPr>
          <w:p w14:paraId="187CC8FA" w14:textId="4E30C14C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Ragha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hagria</w:t>
            </w:r>
            <w:proofErr w:type="spellEnd"/>
          </w:p>
        </w:tc>
        <w:tc>
          <w:tcPr>
            <w:tcW w:w="2835" w:type="dxa"/>
          </w:tcPr>
          <w:p w14:paraId="0636F06C" w14:textId="4A721671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39C4C515" w14:textId="77777777" w:rsidTr="000873D4">
        <w:trPr>
          <w:trHeight w:val="539"/>
        </w:trPr>
        <w:tc>
          <w:tcPr>
            <w:tcW w:w="4957" w:type="dxa"/>
          </w:tcPr>
          <w:p w14:paraId="3D680E98" w14:textId="3483BE31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5C04A898" w14:textId="15D3BCB4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77F26CBA" w14:textId="77777777" w:rsidTr="000873D4">
        <w:tc>
          <w:tcPr>
            <w:tcW w:w="4957" w:type="dxa"/>
            <w:hideMark/>
          </w:tcPr>
          <w:p w14:paraId="4CC985C1" w14:textId="77777777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6A1D0FC2" w14:textId="77777777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2A4200F3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412B3AFA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4D484A5E" wp14:editId="2664B11E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32825459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4CEAB7C4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62182A31" w14:textId="77777777" w:rsidTr="00605C61">
        <w:tc>
          <w:tcPr>
            <w:tcW w:w="2174" w:type="dxa"/>
            <w:shd w:val="clear" w:color="auto" w:fill="FFFAE6"/>
            <w:hideMark/>
          </w:tcPr>
          <w:p w14:paraId="6398C77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77285A2B" w14:textId="5C4A7AF1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Team Formation and Introduction</w:t>
            </w:r>
          </w:p>
        </w:tc>
      </w:tr>
      <w:tr w:rsidR="00605C61" w:rsidRPr="000873D4" w14:paraId="1FE267F5" w14:textId="77777777" w:rsidTr="00605C61">
        <w:tc>
          <w:tcPr>
            <w:tcW w:w="2174" w:type="dxa"/>
            <w:shd w:val="clear" w:color="auto" w:fill="FFFAE6"/>
            <w:hideMark/>
          </w:tcPr>
          <w:p w14:paraId="54177C55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24099D40" w14:textId="4138CBAC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3</w:t>
            </w:r>
            <w:r w:rsidR="00E914B6">
              <w:rPr>
                <w:rFonts w:ascii="Times New Roman" w:eastAsia="Times New Roman" w:hAnsi="Times New Roman" w:cs="Times New Roman"/>
                <w:spacing w:val="-1"/>
              </w:rPr>
              <w:t xml:space="preserve"> issues/tasks</w:t>
            </w:r>
          </w:p>
        </w:tc>
      </w:tr>
      <w:tr w:rsidR="00605C61" w:rsidRPr="000873D4" w14:paraId="7BCCC4FA" w14:textId="77777777" w:rsidTr="00605C61">
        <w:tc>
          <w:tcPr>
            <w:tcW w:w="2174" w:type="dxa"/>
            <w:shd w:val="clear" w:color="auto" w:fill="FFFAE6"/>
          </w:tcPr>
          <w:p w14:paraId="4BBAF553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5E624A64" w14:textId="4CFC0F29" w:rsidR="00605C61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</w:t>
            </w:r>
            <w:r w:rsidR="00E914B6">
              <w:rPr>
                <w:rFonts w:ascii="Times New Roman" w:eastAsia="Times New Roman" w:hAnsi="Times New Roman" w:cs="Times New Roman"/>
                <w:spacing w:val="-1"/>
              </w:rPr>
              <w:t xml:space="preserve"> issues/tasks</w:t>
            </w:r>
          </w:p>
        </w:tc>
      </w:tr>
      <w:tr w:rsidR="00605C61" w:rsidRPr="000873D4" w14:paraId="347BDF0F" w14:textId="77777777" w:rsidTr="00605C61">
        <w:tc>
          <w:tcPr>
            <w:tcW w:w="2174" w:type="dxa"/>
            <w:shd w:val="clear" w:color="auto" w:fill="FFFAE6"/>
          </w:tcPr>
          <w:p w14:paraId="79ADA52D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15A6A104" w14:textId="60E75543" w:rsidR="00605C61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 w:rsidR="00E914B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</w:tc>
      </w:tr>
      <w:tr w:rsidR="00605C61" w:rsidRPr="000873D4" w14:paraId="4B94766E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0F291CA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lastRenderedPageBreak/>
              <w:t>Summary</w:t>
            </w:r>
          </w:p>
        </w:tc>
        <w:tc>
          <w:tcPr>
            <w:tcW w:w="5618" w:type="dxa"/>
            <w:hideMark/>
          </w:tcPr>
          <w:p w14:paraId="03D5E5F3" w14:textId="77777777" w:rsidR="00255E92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255E92">
              <w:rPr>
                <w:rFonts w:ascii="Times New Roman" w:eastAsia="Times New Roman" w:hAnsi="Times New Roman" w:cs="Times New Roman"/>
                <w:spacing w:val="-1"/>
              </w:rPr>
              <w:t xml:space="preserve">Issues Completed: </w:t>
            </w:r>
          </w:p>
          <w:p w14:paraId="1D8F0176" w14:textId="78EFCA58" w:rsidR="00255E92" w:rsidRPr="00255E92" w:rsidRDefault="00255E92" w:rsidP="00255E92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 w:rsidRPr="00255E92">
              <w:rPr>
                <w:rFonts w:ascii="Times New Roman" w:eastAsia="Times New Roman" w:hAnsi="Times New Roman" w:cs="Times New Roman"/>
                <w:spacing w:val="-1"/>
              </w:rPr>
              <w:t>Decided lab Section and the projec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.</w:t>
            </w:r>
          </w:p>
          <w:p w14:paraId="75AE82F8" w14:textId="190630E8" w:rsidR="000873D4" w:rsidRPr="00255E92" w:rsidRDefault="00255E92" w:rsidP="00255E92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 w:rsidRPr="00255E92">
              <w:rPr>
                <w:rFonts w:ascii="Times New Roman" w:eastAsia="Times New Roman" w:hAnsi="Times New Roman" w:cs="Times New Roman"/>
                <w:spacing w:val="-1"/>
              </w:rPr>
              <w:t>Successful Formation of team Agreement.</w:t>
            </w:r>
          </w:p>
          <w:p w14:paraId="1908EBAE" w14:textId="449CD07D" w:rsidR="00255E92" w:rsidRDefault="00255E92" w:rsidP="00255E92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 w:rsidRPr="00255E92">
              <w:rPr>
                <w:rFonts w:ascii="Times New Roman" w:eastAsia="Times New Roman" w:hAnsi="Times New Roman" w:cs="Times New Roman"/>
                <w:spacing w:val="-1"/>
              </w:rPr>
              <w:t>Set up communication methods among group member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.</w:t>
            </w:r>
          </w:p>
          <w:p w14:paraId="06FF2C41" w14:textId="008EED69" w:rsidR="00255E92" w:rsidRDefault="00255E92" w:rsidP="00255E9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Issue Left:</w:t>
            </w:r>
          </w:p>
          <w:p w14:paraId="733E434A" w14:textId="47F2A01B" w:rsidR="00255E92" w:rsidRPr="00255E92" w:rsidRDefault="00255E92" w:rsidP="00255E92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Yet to make the repository public and add the TA as a collaborator.</w:t>
            </w:r>
          </w:p>
          <w:p w14:paraId="1AE68843" w14:textId="77777777" w:rsidR="00255E92" w:rsidRDefault="00255E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  <w:p w14:paraId="373D73E9" w14:textId="39938B82" w:rsidR="00255E92" w:rsidRPr="000873D4" w:rsidRDefault="00255E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19902A10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1FACAC3F" w14:textId="77777777" w:rsidTr="00605C61">
        <w:tc>
          <w:tcPr>
            <w:tcW w:w="2122" w:type="dxa"/>
            <w:shd w:val="clear" w:color="auto" w:fill="FFFAE6"/>
            <w:hideMark/>
          </w:tcPr>
          <w:p w14:paraId="4AAA61F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057CCC0C" w14:textId="44AF9B1D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23 January 2024</w:t>
            </w:r>
          </w:p>
        </w:tc>
      </w:tr>
      <w:tr w:rsidR="000873D4" w:rsidRPr="000873D4" w14:paraId="19F61330" w14:textId="77777777" w:rsidTr="00605C61">
        <w:tc>
          <w:tcPr>
            <w:tcW w:w="2122" w:type="dxa"/>
            <w:shd w:val="clear" w:color="auto" w:fill="FFFAE6"/>
            <w:hideMark/>
          </w:tcPr>
          <w:p w14:paraId="3E58B618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6C4E7BF3" w14:textId="3DD90ACE" w:rsidR="000873D4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2 February 2024</w:t>
            </w:r>
          </w:p>
        </w:tc>
      </w:tr>
      <w:tr w:rsidR="000873D4" w:rsidRPr="000873D4" w14:paraId="3980EBDD" w14:textId="77777777" w:rsidTr="00605C61">
        <w:tc>
          <w:tcPr>
            <w:tcW w:w="2122" w:type="dxa"/>
            <w:shd w:val="clear" w:color="auto" w:fill="FFFAE6"/>
            <w:hideMark/>
          </w:tcPr>
          <w:p w14:paraId="104AE04C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238B7E81" w14:textId="6676066A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Potential project features and use case discussion</w:t>
            </w:r>
          </w:p>
        </w:tc>
      </w:tr>
      <w:tr w:rsidR="00605C61" w:rsidRPr="000873D4" w14:paraId="500DAB30" w14:textId="77777777" w:rsidTr="00605C61">
        <w:tc>
          <w:tcPr>
            <w:tcW w:w="2122" w:type="dxa"/>
            <w:shd w:val="clear" w:color="auto" w:fill="FFFAE6"/>
          </w:tcPr>
          <w:p w14:paraId="21E53E53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7294C31A" w14:textId="17BEAE2A" w:rsidR="00605C61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</w:tc>
      </w:tr>
      <w:tr w:rsidR="00605C61" w:rsidRPr="000873D4" w14:paraId="42BD6F61" w14:textId="77777777" w:rsidTr="00605C61">
        <w:tc>
          <w:tcPr>
            <w:tcW w:w="2122" w:type="dxa"/>
            <w:shd w:val="clear" w:color="auto" w:fill="FFFAE6"/>
          </w:tcPr>
          <w:p w14:paraId="376D3C43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74AD986C" w14:textId="40AF150A" w:rsidR="00605C61" w:rsidRPr="000873D4" w:rsidRDefault="00E914B6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6 Hours</w:t>
            </w:r>
          </w:p>
        </w:tc>
      </w:tr>
      <w:tr w:rsidR="00605C61" w:rsidRPr="000873D4" w14:paraId="1DE6255B" w14:textId="77777777" w:rsidTr="00605C61">
        <w:tc>
          <w:tcPr>
            <w:tcW w:w="2122" w:type="dxa"/>
            <w:shd w:val="clear" w:color="auto" w:fill="FFFAE6"/>
          </w:tcPr>
          <w:p w14:paraId="7866B7B9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5FB092D2" w14:textId="7624C33E" w:rsidR="00D21D30" w:rsidRDefault="00605C61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 w:rsidR="00D21D30"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 w:rsidR="00D21D30">
              <w:rPr>
                <w:rFonts w:ascii="Times New Roman" w:eastAsia="Times New Roman" w:hAnsi="Times New Roman" w:cs="Times New Roman"/>
                <w:spacing w:val="-1"/>
              </w:rPr>
              <w:t xml:space="preserve"> – 2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>hours</w:t>
            </w:r>
          </w:p>
          <w:p w14:paraId="13FD5A8F" w14:textId="32D59FF3" w:rsidR="00D21D30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oumil – 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7987D25F" w14:textId="2B2AF88E" w:rsidR="00D21D30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Raghav – 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0427563E" w14:textId="74309DF7" w:rsidR="00605C61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– </w:t>
            </w:r>
            <w:proofErr w:type="gramStart"/>
            <w:r>
              <w:rPr>
                <w:rFonts w:ascii="Times New Roman" w:eastAsia="Times New Roman" w:hAnsi="Times New Roman" w:cs="Times New Roman"/>
                <w:spacing w:val="-1"/>
              </w:rPr>
              <w:t>2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  <w:proofErr w:type="gramEnd"/>
          </w:p>
          <w:p w14:paraId="7DF79398" w14:textId="3D313101" w:rsidR="00D21D30" w:rsidRPr="000873D4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Lluis – 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</w:tc>
      </w:tr>
      <w:tr w:rsidR="00605C61" w:rsidRPr="000873D4" w14:paraId="2E007DA1" w14:textId="77777777" w:rsidTr="00605C61">
        <w:tc>
          <w:tcPr>
            <w:tcW w:w="2122" w:type="dxa"/>
            <w:shd w:val="clear" w:color="auto" w:fill="FFFAE6"/>
          </w:tcPr>
          <w:p w14:paraId="2133E6B5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5F266EA4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606F6EF4" w14:textId="0635460A" w:rsidR="00605C61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3CBBD2A8" w14:textId="77777777" w:rsidTr="00605C61">
        <w:tc>
          <w:tcPr>
            <w:tcW w:w="2122" w:type="dxa"/>
            <w:shd w:val="clear" w:color="auto" w:fill="FFFAE6"/>
          </w:tcPr>
          <w:p w14:paraId="63E04E0C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2F1F03EB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53E614E1" w14:textId="44A3DD0D" w:rsidR="00605C61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0C8D457C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22AF6058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6CDFD97" wp14:editId="33CEFA4A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3D0FCF95" w14:textId="251A4ADE" w:rsidR="000873D4" w:rsidRDefault="00000000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hyperlink r:id="rId11" w:history="1">
        <w:r w:rsidR="006865CD" w:rsidRPr="00B57EC0">
          <w:rPr>
            <w:rStyle w:val="Hyperlink"/>
            <w:rFonts w:ascii="Times New Roman" w:eastAsia="Times New Roman" w:hAnsi="Times New Roman" w:cs="Times New Roman"/>
            <w:spacing w:val="-1"/>
          </w:rPr>
          <w:t>https://github.com/SoumilChhabra/LogicLegends</w:t>
        </w:r>
      </w:hyperlink>
    </w:p>
    <w:p w14:paraId="78966BE2" w14:textId="1871512C" w:rsidR="006865CD" w:rsidRPr="000873D4" w:rsidRDefault="006865CD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 – W3Agile Methods</w:t>
      </w:r>
    </w:p>
    <w:p w14:paraId="229B6923" w14:textId="77777777" w:rsidR="000873D4" w:rsidRPr="000873D4" w:rsidRDefault="000873D4" w:rsidP="006865CD">
      <w:pPr>
        <w:ind w:left="720"/>
        <w:rPr>
          <w:rFonts w:ascii="Times New Roman" w:eastAsia="Times New Roman" w:hAnsi="Times New Roman" w:cs="Times New Roman"/>
          <w:spacing w:val="-1"/>
        </w:rPr>
      </w:pPr>
    </w:p>
    <w:p w14:paraId="3F1D2DAB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5D6DDDAC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66419" w14:textId="77777777" w:rsidR="00E56652" w:rsidRDefault="00E56652" w:rsidP="000873D4">
      <w:r>
        <w:separator/>
      </w:r>
    </w:p>
  </w:endnote>
  <w:endnote w:type="continuationSeparator" w:id="0">
    <w:p w14:paraId="537A10B5" w14:textId="77777777" w:rsidR="00E56652" w:rsidRDefault="00E56652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6852B" w14:textId="77777777" w:rsidR="00E56652" w:rsidRDefault="00E56652" w:rsidP="000873D4">
      <w:r>
        <w:separator/>
      </w:r>
    </w:p>
  </w:footnote>
  <w:footnote w:type="continuationSeparator" w:id="0">
    <w:p w14:paraId="772B54D4" w14:textId="77777777" w:rsidR="00E56652" w:rsidRDefault="00E56652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AB06A1"/>
    <w:multiLevelType w:val="hybridMultilevel"/>
    <w:tmpl w:val="02C4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4D3CB1"/>
    <w:multiLevelType w:val="hybridMultilevel"/>
    <w:tmpl w:val="12525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7"/>
  </w:num>
  <w:num w:numId="2" w16cid:durableId="21715846">
    <w:abstractNumId w:val="4"/>
  </w:num>
  <w:num w:numId="3" w16cid:durableId="2050376029">
    <w:abstractNumId w:val="5"/>
  </w:num>
  <w:num w:numId="4" w16cid:durableId="457534486">
    <w:abstractNumId w:val="0"/>
  </w:num>
  <w:num w:numId="5" w16cid:durableId="1239827093">
    <w:abstractNumId w:val="3"/>
  </w:num>
  <w:num w:numId="6" w16cid:durableId="1316450997">
    <w:abstractNumId w:val="2"/>
  </w:num>
  <w:num w:numId="7" w16cid:durableId="302345684">
    <w:abstractNumId w:val="6"/>
  </w:num>
  <w:num w:numId="8" w16cid:durableId="1016885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2MLUwtTQxszA2MjJV0lEKTi0uzszPAykwqgUAi6TJmiwAAAA="/>
  </w:docVars>
  <w:rsids>
    <w:rsidRoot w:val="000873D4"/>
    <w:rsid w:val="00046570"/>
    <w:rsid w:val="000873D4"/>
    <w:rsid w:val="00255E92"/>
    <w:rsid w:val="005803EA"/>
    <w:rsid w:val="00605C61"/>
    <w:rsid w:val="006865CD"/>
    <w:rsid w:val="0079418C"/>
    <w:rsid w:val="008A21A6"/>
    <w:rsid w:val="008F7471"/>
    <w:rsid w:val="00982B10"/>
    <w:rsid w:val="00AE231F"/>
    <w:rsid w:val="00BA4F5E"/>
    <w:rsid w:val="00D21D30"/>
    <w:rsid w:val="00E56652"/>
    <w:rsid w:val="00E91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B2D16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55E9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865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oumilChhabra/LogicLegends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4</cp:revision>
  <dcterms:created xsi:type="dcterms:W3CDTF">2024-01-18T04:43:00Z</dcterms:created>
  <dcterms:modified xsi:type="dcterms:W3CDTF">2024-02-09T23:32:00Z</dcterms:modified>
</cp:coreProperties>
</file>